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052" w:rsidRPr="006E74CC" w:rsidRDefault="006E74CC" w:rsidP="00862B25">
      <w:pPr>
        <w:jc w:val="center"/>
        <w:rPr>
          <w:b/>
        </w:rPr>
      </w:pPr>
      <w:r w:rsidRPr="006E74CC">
        <w:rPr>
          <w:b/>
        </w:rPr>
        <w:t>MITOVI O SUICIDU</w:t>
      </w:r>
    </w:p>
    <w:p w:rsidR="00862B25" w:rsidRPr="006E74CC" w:rsidRDefault="00862B25" w:rsidP="00862B25">
      <w:pPr>
        <w:jc w:val="center"/>
        <w:rPr>
          <w:sz w:val="18"/>
        </w:rPr>
      </w:pPr>
      <w:r w:rsidRPr="006E74CC">
        <w:rPr>
          <w:sz w:val="18"/>
        </w:rPr>
        <w:t>(materijal za vježbu)</w:t>
      </w:r>
    </w:p>
    <w:p w:rsidR="00862B25" w:rsidRDefault="00862B25" w:rsidP="00862B25">
      <w:pPr>
        <w:jc w:val="center"/>
      </w:pPr>
    </w:p>
    <w:p w:rsidR="00862B25" w:rsidRDefault="003346B9" w:rsidP="00862B25">
      <w:pPr>
        <w:jc w:val="both"/>
      </w:pPr>
      <w:r>
        <w:t xml:space="preserve">U nastavku </w:t>
      </w:r>
      <w:r w:rsidR="00005891">
        <w:t>su prikazane</w:t>
      </w:r>
      <w:r w:rsidR="00862B25">
        <w:t xml:space="preserve"> 24 </w:t>
      </w:r>
      <w:r>
        <w:t>tvrdnje</w:t>
      </w:r>
      <w:r w:rsidR="00862B25">
        <w:t xml:space="preserve"> vezane za suicid. </w:t>
      </w:r>
      <w:r>
        <w:t xml:space="preserve">Neke su tvrdnje istinite, a neke predstavljaju uobičajene stereotipe, odnosno mitove o suicidu. </w:t>
      </w:r>
      <w:r w:rsidRPr="003346B9">
        <w:rPr>
          <w:b/>
        </w:rPr>
        <w:t>Vaš je zadatak procijeniti koje su tvrdnj</w:t>
      </w:r>
      <w:r>
        <w:rPr>
          <w:b/>
        </w:rPr>
        <w:t>e istinite</w:t>
      </w:r>
      <w:r w:rsidR="00CF317A">
        <w:rPr>
          <w:b/>
        </w:rPr>
        <w:t>.</w:t>
      </w:r>
      <w:r>
        <w:rPr>
          <w:b/>
        </w:rPr>
        <w:t xml:space="preserve"> </w:t>
      </w:r>
      <w:r>
        <w:t>(zaokružite redni broj ispred</w:t>
      </w:r>
      <w:r w:rsidR="00CF317A">
        <w:t xml:space="preserve"> istinitih tvrdnji)</w:t>
      </w:r>
    </w:p>
    <w:p w:rsidR="000E300D" w:rsidRDefault="000E300D" w:rsidP="00862B25">
      <w:pPr>
        <w:jc w:val="both"/>
      </w:pP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Kada osoba jednom postane suicidalna, zauvijek će ostati suicidalnom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Razgovor o suicidu može dodatno potaknuti osobu da počini suicid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Samo osobe sa psihičkim poremećajima mogu biti suicidalne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Većina suicida se događa iznenada bez prethodne najave ili pokazivanja određenih znakova upozorenja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Osoba koja je suicidalna zaista želi umrijeti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Osobe koje pričaju o suicidu zapravo to ne planiraju učiniti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Važno je održati obećanje da nećemo otvoriti i čitati pismo koje nam je osoba dostavila u povjerenju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U slučaju da osoba preživi pokušaj suicida, ona više nikada neće to pokušati ponovno učiniti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Jednom kada osoba odluči počiniti suicid, nitko je u tome ne može sprječiti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Osobe koje prijete suicidom samo traže pažnju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Suicidalnost je nasljedna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Samo određeni tipovi ljudi postaju suicidalni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Suicid je bezbolan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Depresija i autodestruktivno ponašanje su rijetke pojave kod mladih ljudi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Sve mlade osobe sa suicidalnim promišljanjima su depresivne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Rizik od suicida se drastično smanjuje kada se kod osobe koja je pokušala počiniti suicid iznenadno i značajno poboljša mentalno stanje nakon depresivnog perioda ili suicidalne krize. 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Jedino stručnjaci mentalnog zdravlja i psihoterapeuti sa opsežnim iskustvom mogu pružati djelotvornu intervenciju kod suicidalne osobe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Većina mladih osoba koje imaju suicidalne misle nikada ne traži pomoć za svoje probleme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Mlade osobe sa suicidalnim mislima uvijek izražavaju ljutnju kada netko intervenira te će im se ta osoba zamjeriti</w:t>
      </w:r>
      <w:r w:rsidR="003346B9">
        <w:t>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Prekidi romantičnih veza su toliko česti da ne mogu biti uzrokom suicida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Većina suicida se javlja u zimskim mjesecima kada su metereološki uvjeti nepovoljniji.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>Suicidalno ponašanje je značajno više zastupljeno kod mladih osoba višeg (ili nižeg) socioekonomskog statusa.</w:t>
      </w:r>
    </w:p>
    <w:p w:rsidR="00F655AB" w:rsidRPr="00F655AB" w:rsidRDefault="00FB0173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Neke su osobe </w:t>
      </w:r>
      <w:bookmarkStart w:id="0" w:name="_GoBack"/>
      <w:bookmarkEnd w:id="0"/>
      <w:r w:rsidR="00F655AB" w:rsidRPr="00F655AB">
        <w:t xml:space="preserve">uvijek suicidalne. </w:t>
      </w:r>
    </w:p>
    <w:p w:rsidR="00F655AB" w:rsidRPr="00F655AB" w:rsidRDefault="00F655AB" w:rsidP="00F655AB">
      <w:pPr>
        <w:pStyle w:val="ListParagraph"/>
        <w:numPr>
          <w:ilvl w:val="0"/>
          <w:numId w:val="1"/>
        </w:numPr>
        <w:spacing w:line="240" w:lineRule="auto"/>
        <w:jc w:val="both"/>
      </w:pPr>
      <w:r w:rsidRPr="00F655AB">
        <w:t xml:space="preserve">Svaki suicid je moguće prevenirati. </w:t>
      </w:r>
    </w:p>
    <w:p w:rsidR="00F655AB" w:rsidRPr="00F655AB" w:rsidRDefault="00F655AB" w:rsidP="00F655AB">
      <w:pPr>
        <w:pStyle w:val="ListParagraph"/>
        <w:jc w:val="both"/>
      </w:pPr>
    </w:p>
    <w:p w:rsidR="00F655AB" w:rsidRDefault="00F655AB" w:rsidP="00862B25">
      <w:pPr>
        <w:jc w:val="both"/>
      </w:pPr>
    </w:p>
    <w:sectPr w:rsidR="00F655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76163"/>
    <w:multiLevelType w:val="hybridMultilevel"/>
    <w:tmpl w:val="4A308F2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KytDQ2NjOztDRX0lEKTi0uzszPAykwqgUAQNy7rywAAAA="/>
  </w:docVars>
  <w:rsids>
    <w:rsidRoot w:val="00CB7E18"/>
    <w:rsid w:val="00005891"/>
    <w:rsid w:val="000E300D"/>
    <w:rsid w:val="00135A1D"/>
    <w:rsid w:val="002C6AB6"/>
    <w:rsid w:val="00312648"/>
    <w:rsid w:val="003346B9"/>
    <w:rsid w:val="00527941"/>
    <w:rsid w:val="006E74CC"/>
    <w:rsid w:val="00800649"/>
    <w:rsid w:val="00862B25"/>
    <w:rsid w:val="00931893"/>
    <w:rsid w:val="00AF463C"/>
    <w:rsid w:val="00B03B43"/>
    <w:rsid w:val="00C52B33"/>
    <w:rsid w:val="00CB7E18"/>
    <w:rsid w:val="00CF317A"/>
    <w:rsid w:val="00D3606E"/>
    <w:rsid w:val="00E472C2"/>
    <w:rsid w:val="00F655AB"/>
    <w:rsid w:val="00FB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716B6"/>
  <w15:chartTrackingRefBased/>
  <w15:docId w15:val="{F2C39F1C-BDC3-4257-AB2D-CA5D0A8DC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5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Seso</dc:creator>
  <cp:keywords/>
  <dc:description/>
  <cp:lastModifiedBy>Bernard Seso</cp:lastModifiedBy>
  <cp:revision>11</cp:revision>
  <dcterms:created xsi:type="dcterms:W3CDTF">2020-06-30T08:32:00Z</dcterms:created>
  <dcterms:modified xsi:type="dcterms:W3CDTF">2020-07-01T13:09:00Z</dcterms:modified>
</cp:coreProperties>
</file>